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Hairdresser Internship at Prestigious Salon in Sudan Khartoum</w:t>
      </w:r>
    </w:p>
    <w:bookmarkEnd w:id="20"/>
    <w:p>
      <w:pPr>
        <w:pStyle w:val="BodyText"/>
      </w:pPr>
      <w:r>
        <w:t xml:space="preserve">Amina Hassan</w:t>
      </w:r>
      <w:r>
        <w:br/>
      </w:r>
      <w:r>
        <w:t xml:space="preserve">Beauty &amp; Cosmetology Student</w:t>
      </w:r>
      <w:r>
        <w:br/>
      </w:r>
      <w:r>
        <w:t xml:space="preserve">Sudanese Institute of Professional Beauty Arts (SIPBA)</w:t>
      </w:r>
      <w:r>
        <w:br/>
      </w:r>
      <w:r>
        <w:t xml:space="preserve">Al-Riyadh Street, Khartoum North</w:t>
      </w:r>
      <w:r>
        <w:br/>
      </w:r>
      <w:r>
        <w:t xml:space="preserve">+249 912 345 678 | amina.hassan@sipba.edu.sd</w:t>
      </w:r>
    </w:p>
    <w:p>
      <w:pPr>
        <w:pStyle w:val="BodyText"/>
      </w:pPr>
      <w:r>
        <w:t xml:space="preserve">October 26, 2023</w:t>
      </w:r>
    </w:p>
    <w:p>
      <w:pPr>
        <w:pStyle w:val="BodyText"/>
      </w:pPr>
      <w:r>
        <w:t xml:space="preserve">Ms. Fatima El-Sayed</w:t>
      </w:r>
      <w:r>
        <w:br/>
      </w:r>
      <w:r>
        <w:t xml:space="preserve">Salon Manager</w:t>
      </w:r>
      <w:r>
        <w:br/>
      </w:r>
      <w:r>
        <w:t xml:space="preserve">L’Éclat Élégante Salon</w:t>
      </w:r>
      <w:r>
        <w:br/>
      </w:r>
      <w:r>
        <w:t xml:space="preserve">15 Nile Avenue, Downtown Khartoum</w:t>
      </w:r>
      <w:r>
        <w:br/>
      </w:r>
      <w:r>
        <w:t xml:space="preserve">Republic of Sudan</w:t>
      </w:r>
    </w:p>
    <w:p>
      <w:pPr>
        <w:pStyle w:val="BodyText"/>
      </w:pPr>
      <w:r>
        <w:t xml:space="preserve">Dear Ms. El-Sayed,</w:t>
      </w:r>
    </w:p>
    <w:p>
      <w:pPr>
        <w:pStyle w:val="BodyText"/>
      </w:pPr>
      <w:r>
        <w:t xml:space="preserve">I am writing with profound enthusiasm to submit my Internship Application Letter for the Hairdresser Internship position at L’Éclat Élégante Salon in Sudan Khartoum. As a dedicated final-year student at the Sudanese Institute of Professional Beauty Arts (SIPBA), I have meticulously prepared myself to contribute meaningfully to your esteemed salon while honing my skills under the guidance of experienced professionals. This opportunity represents not just a professional milestone, but a meaningful step toward becoming a respected Hairdresser within Sudan Khartoum’s vibrant beauty community.</w:t>
      </w:r>
    </w:p>
    <w:p>
      <w:pPr>
        <w:pStyle w:val="BodyText"/>
      </w:pPr>
      <w:r>
        <w:t xml:space="preserve">My academic journey at SIPBA has equipped me with comprehensive theoretical knowledge and hands-on experience in contemporary hairdressing techniques. I have mastered color theory, advanced cutting methods (including precision layering and geometric cuts), chemical treatments, and scalp care protocols—all while adhering to Sudanese cultural preferences for beauty practices. What sets my training apart is our institution’s emphasis on blending global trends with local traditions; for instance, I recently developed a specialized curriculum module on preserving indigenous hair textures common among Sudanese women through natural styling techniques. This aligns perfectly with L’Éclat Élégante Salon’s reputation for celebrating African beauty heritage while maintaining international standards.</w:t>
      </w:r>
    </w:p>
    <w:p>
      <w:pPr>
        <w:pStyle w:val="BodyText"/>
      </w:pPr>
      <w:r>
        <w:t xml:space="preserve">I am particularly drawn to your salon’s commitment to community engagement in Sudan Khartoum—a value that resonates deeply with my personal mission. Having volunteered at the "Nubian Beauty Initiative" project last year, I assisted in providing free haircare workshops for underserved women in Omdurman. This experience revealed how hairstyling transcends aesthetics; it is a cultural practice that fosters confidence and social cohesion. I witnessed firsthand how a skilled Hairdresser could transform not just appearances but self-perception—especially crucial in Sudan Khartoum where beauty salons serve as vital community hubs. Your salon’s partnership with the Khartoum Women’s Development Center further solidifies my belief that L’Éclat Élégante is a place where I can grow professionally while contributing to meaningful social impact.</w:t>
      </w:r>
    </w:p>
    <w:p>
      <w:pPr>
        <w:pStyle w:val="BodyText"/>
      </w:pPr>
      <w:r>
        <w:t xml:space="preserve">My practical experience extends beyond classroom training. During my 6-month apprenticeship at "Sahara Salon" in Khartoum, I assisted senior stylists in managing 50+ daily clients, specializing in bridal and special-occasion styling for Sudanese weddings. I learned to efficiently manage salon operations—booking appointments, sterilizing tools according to WHO standards, and maintaining inventory. Crucially, I developed exceptional client communication skills by adapting my approach for diverse age groups and cultural backgrounds: from elderly women preferring traditional braiding styles to young professionals seeking modern fades. This adaptability is essential for serving Sudan Khartoum’s multicultural clientele across neighborhoods like Al-Riyadh, Bahri, and Al-Mogran.</w:t>
      </w:r>
    </w:p>
    <w:p>
      <w:pPr>
        <w:pStyle w:val="BodyText"/>
      </w:pPr>
      <w:r>
        <w:t xml:space="preserve">What excites me most about this internship opportunity is the chance to learn from your salon’s award-winning team. I have followed your work closely—especially your recent win at the Sudanese Beauty Awards for "Best Cultural Heritage Styling" in 2023. Your innovative use of natural Sudanese botanicals (like henna and neem) in treatments mirrors my own research project on sustainable haircare, which earned me SIPBA’s Academic Excellence Award. I am eager to apply this knowledge under your mentorship while learning from your team’s mastery of complex techniques like French braiding variations and color correction for dark hair tones.</w:t>
      </w:r>
    </w:p>
    <w:p>
      <w:pPr>
        <w:pStyle w:val="BodyText"/>
      </w:pPr>
      <w:r>
        <w:t xml:space="preserve">I understand that Sudan Khartoum’s beauty industry is experiencing dynamic growth, with salons increasingly integrating technology (like virtual styling consultations) and cultural sensitivity into service models. As an intern, I am prepared to contribute fresh perspectives on digital marketing for younger clients while respecting the artisanal traditions that define our local profession. My fluency in Arabic and English ensures seamless communication with both international clients visiting Khartoum and domestic clientele, enhancing the salon’s accessibility across Sudan’s diverse communities.</w:t>
      </w:r>
    </w:p>
    <w:p>
      <w:pPr>
        <w:pStyle w:val="BodyText"/>
      </w:pPr>
      <w:r>
        <w:t xml:space="preserve">As a future Hairdresser committed to ethical practice, I align with L’Éclat Élégante Salon’s focus on client well-being and environmental responsibility. During my studies, I initiated a "Zero-Waste Salon" pilot program at SIPBA, reducing product waste by 40% through precise portioning and recycling initiatives. In Sudan Khartoum where resources can be limited, such conscientious practices are not just ideal—they are essential for sustainable growth in our industry.</w:t>
      </w:r>
    </w:p>
    <w:p>
      <w:pPr>
        <w:pStyle w:val="BodyText"/>
      </w:pPr>
      <w:r>
        <w:t xml:space="preserve">My passion for hairdressing stems from a deep cultural connection to Sudanese beauty traditions. My grandmother was a renowned hair weaver in Dongola, and her stories of using locally sourced oils for healthy hair inspired my career choice. I aspire to become a Hairdresser who preserves these legacies while innovating responsibly—a mission I believe L’Éclat Élégante Salon embodies daily.</w:t>
      </w:r>
    </w:p>
    <w:p>
      <w:pPr>
        <w:pStyle w:val="BodyText"/>
      </w:pPr>
      <w:r>
        <w:t xml:space="preserve">I am confident that my technical skills, cultural awareness, and dedication to community-focused beauty will make me a valuable asset to your team. I would be honored to discuss how my background aligns with your internship goals during an interview at your earliest convenience. Thank you for considering my Internship Application Letter; I have attached my resume and academic transcripts for your review.</w:t>
      </w:r>
    </w:p>
    <w:p>
      <w:pPr>
        <w:pStyle w:val="BodyText"/>
      </w:pPr>
      <w:r>
        <w:t xml:space="preserve">Sincerely,</w:t>
      </w:r>
    </w:p>
    <w:p>
      <w:pPr>
        <w:pStyle w:val="BodyText"/>
      </w:pPr>
      <w:r>
        <w:br/>
      </w:r>
      <w:r>
        <w:br/>
      </w:r>
      <w:r>
        <w:br/>
      </w:r>
    </w:p>
    <w:p>
      <w:pPr>
        <w:pStyle w:val="BodyText"/>
      </w:pPr>
      <w:r>
        <w:t xml:space="preserve">Amina Hassan</w:t>
      </w:r>
    </w:p>
    <w:p>
      <w:pPr>
        <w:pStyle w:val="BodyText"/>
      </w:pPr>
      <w:r>
        <w:t xml:space="preserve">Beauty &amp; Cosmetology Student, SIPBA</w:t>
      </w:r>
    </w:p>
    <w:p>
      <w:pPr>
        <w:pStyle w:val="BodyText"/>
      </w:pPr>
      <w:r>
        <w:t xml:space="preserve">*Word Count: 867 | This Internship Application Letter reflects my commitment to elevating the hairdressing profession in Sudan Khartoum through cultural respect, technical excellence, and community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dc:title>
  <dc:creator/>
  <dc:language>en</dc:language>
  <cp:keywords/>
  <dcterms:created xsi:type="dcterms:W3CDTF">2026-07-23T19:22:23Z</dcterms:created>
  <dcterms:modified xsi:type="dcterms:W3CDTF">2026-07-23T19:22:23Z</dcterms:modified>
</cp:coreProperties>
</file>

<file path=docProps/custom.xml><?xml version="1.0" encoding="utf-8"?>
<Properties xmlns="http://schemas.openxmlformats.org/officeDocument/2006/custom-properties" xmlns:vt="http://schemas.openxmlformats.org/officeDocument/2006/docPropsVTypes"/>
</file>